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ker position at your esteemed establishment in Jeddah, Saudi Arabia. As a passionate and skilled baker with over [X years] of experience in crafting artisanal breads, pastries, and traditional Middle Eastern desserts, I am eager to bring my expertise to a dynamic culinary environment that values quality, cultural sensitivity, and innovation. My background in baking aligns perfectly with the needs of your organization, particularly in a vibrant city like Jeddah, where food is not just sustenance but a cornerstone of community and tradition.</w:t>
      </w:r>
    </w:p>
    <w:p>
      <w:pPr>
        <w:pStyle w:val="BodyText"/>
      </w:pPr>
      <w:r>
        <w:t xml:space="preserve">As someone who has dedicated their career to mastering the art of baking, I understand that this role requires more than technical skill—it demands an appreciation for the cultural and social significance of food. In Saudi Arabia, particularly in Jeddah, where culinary traditions are deeply rooted in heritage and hospitality, a Baker is not just a preparer of meals but a custodian of flavors that connect people. My experience as a Baker has taught me to balance precision with creativity, ensuring that every loaf, pastry, or dessert meets the highest standards while respecting the unique tastes and preferences of diverse communities.</w:t>
      </w:r>
    </w:p>
    <w:p>
      <w:pPr>
        <w:pStyle w:val="BodyText"/>
      </w:pPr>
      <w:r>
        <w:t xml:space="preserve">Throughout my career, I have worked in both traditional and modern baking environments, from small family-run bakeries to large-scale commercial kitchens. This exposure has allowed me to develop a versatile skill set that includes mastering classic techniques such as sourdough fermentation, laminating pastries, and crafting intricate desserts. I am also deeply familiar with the requirements of producing halal-certified products and adhering to strict food safety standards, which are critical in Saudi Arabia’s culinary landscape. My ability to adapt recipes while maintaining authenticity is a strength I bring to every project.</w:t>
      </w:r>
    </w:p>
    <w:p>
      <w:pPr>
        <w:pStyle w:val="BodyText"/>
      </w:pPr>
      <w:r>
        <w:t xml:space="preserve">What excites me most about the opportunity in Jeddah is the chance to contribute to a city that thrives on its rich cultural tapestry. Jeddah, as a gateway between East and West, offers an incredible platform for blending traditional Saudi flavors with global influences. As a Baker, I am eager to explore how I can incorporate local ingredients like dates, cardamom, and saffron into my creations while also offering innovative twists that appeal to both residents and visitors. Whether it’s crafting a perfectly risen baguette or designing a dessert that reflects the vibrant spirit of Jeddah, I am committed to delivering excellence in every detail.</w:t>
      </w:r>
    </w:p>
    <w:p>
      <w:pPr>
        <w:pStyle w:val="BodyText"/>
      </w:pPr>
      <w:r>
        <w:t xml:space="preserve">My dedication to the craft of baking is matched by my strong work ethic and ability to thrive in fast-paced environments. I am proficient in using modern baking equipment and software for inventory management, ensuring that operations run smoothly even during peak hours. Additionally, I have experience training and mentoring junior staff, fostering a collaborative team culture that prioritizes quality and consistency. These skills, combined with my attention to detail and passion for food, make me an ideal candidate for your team.</w:t>
      </w:r>
    </w:p>
    <w:p>
      <w:pPr>
        <w:pStyle w:val="BodyText"/>
      </w:pPr>
      <w:r>
        <w:t xml:space="preserve">In Saudi Arabia Jeddah, the demand for skilled Bakers who understand the nuances of local cuisine is growing. I have followed the development of your business with great interest and am impressed by your commitment to providing exceptional baked goods that reflect both tradition and modernity. I am confident that my expertise in baking, coupled with my adaptability and cultural awareness, would allow me to contribute meaningfully to your success. Moreover, I am eager to immerse myself in the local culture of Jeddah, learning from its culinary heritage while sharing my own experiences as a Baker.</w:t>
      </w:r>
    </w:p>
    <w:p>
      <w:pPr>
        <w:pStyle w:val="BodyText"/>
      </w:pPr>
      <w:r>
        <w:t xml:space="preserve">One of the key reasons I am applying for this position is my belief that food has the power to unite people. In Jeddah, where hospitality is deeply ingrained in daily life, a Baker plays a vital role in creating moments of joy and connection. Whether it’s through a warm loaf of bread served at breakfast or a beautifully decorated cake for a celebration, I take pride in knowing that my work can bring happiness to others. This philosophy drives me to approach every task with enthusiasm and care.</w:t>
      </w:r>
    </w:p>
    <w:p>
      <w:pPr>
        <w:pStyle w:val="BodyText"/>
      </w:pPr>
      <w:r>
        <w:t xml:space="preserve">I would be honored to have the opportunity to discuss how my background as a Baker aligns with your organization’s goals. I am available at your convenience for an interview and can be reached at [Your Phone Number] or [Your Email Address]. Thank you for considering my application. I look forward to the possibility of contributing to the continued success of your establishment in Saudi Arabia Jedda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Saudi Arabia Jeddah</dc:title>
  <dc:creator/>
  <dc:language>en</dc:language>
  <cp:keywords/>
  <dcterms:created xsi:type="dcterms:W3CDTF">2026-07-21T04:52:00Z</dcterms:created>
  <dcterms:modified xsi:type="dcterms:W3CDTF">2026-07-21T04:52:00Z</dcterms:modified>
</cp:coreProperties>
</file>

<file path=docProps/custom.xml><?xml version="1.0" encoding="utf-8"?>
<Properties xmlns="http://schemas.openxmlformats.org/officeDocument/2006/custom-properties" xmlns:vt="http://schemas.openxmlformats.org/officeDocument/2006/docPropsVTypes"/>
</file>